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  <w:bookmarkStart w:id="0" w:name="_GoBack"/>
      <w:bookmarkEnd w:id="0"/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22DD34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6FFAB737" w:rsidR="002D1FBC" w:rsidRPr="002D1FBC" w:rsidRDefault="00AC21A2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5FC39852" w:rsidR="002D1FBC" w:rsidRPr="002D1FBC" w:rsidRDefault="00AC21A2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E3C34E6" w:rsidR="002D1FBC" w:rsidRPr="002D1FBC" w:rsidRDefault="00AC21A2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358597D4" w:rsidR="002D1FBC" w:rsidRPr="002D1FBC" w:rsidRDefault="00AC21A2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1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2" w:name="_Ref115692052"/>
      <w:bookmarkStart w:id="3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1"/>
      <w:bookmarkEnd w:id="2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3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4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5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5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AC21A2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AC21A2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AC21A2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4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7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6"/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8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8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9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9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E</w:t>
      </w:r>
      <w:r w:rsidR="00B654BA" w:rsidRPr="00F85A9D">
        <w:rPr>
          <w:sz w:val="16"/>
          <w:szCs w:val="16"/>
        </w:rPr>
        <w:t>.g.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r w:rsidR="00B654BA" w:rsidRPr="00F85A9D">
        <w:rPr>
          <w:sz w:val="16"/>
          <w:szCs w:val="16"/>
        </w:rPr>
        <w:t>E.g.</w:t>
      </w:r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0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10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1" w:name="_Toc532159378"/>
      <w:bookmarkStart w:id="12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3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1"/>
      <w:bookmarkEnd w:id="12"/>
      <w:bookmarkEnd w:id="1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5FC60" w14:textId="77777777" w:rsidR="00AC21A2" w:rsidRDefault="00AC21A2" w:rsidP="00EE490F">
      <w:pPr>
        <w:spacing w:after="0" w:line="240" w:lineRule="auto"/>
      </w:pPr>
      <w:r>
        <w:separator/>
      </w:r>
    </w:p>
  </w:endnote>
  <w:endnote w:type="continuationSeparator" w:id="0">
    <w:p w14:paraId="657CB7B9" w14:textId="77777777" w:rsidR="00AC21A2" w:rsidRDefault="00AC21A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597A914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4454F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BFF39D" w14:textId="77777777" w:rsidR="00AC21A2" w:rsidRDefault="00AC21A2" w:rsidP="00EE490F">
      <w:pPr>
        <w:spacing w:after="0" w:line="240" w:lineRule="auto"/>
      </w:pPr>
      <w:r>
        <w:separator/>
      </w:r>
    </w:p>
  </w:footnote>
  <w:footnote w:type="continuationSeparator" w:id="0">
    <w:p w14:paraId="4D138F7C" w14:textId="77777777" w:rsidR="00AC21A2" w:rsidRDefault="00AC21A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570C7619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2E9800DB" w:rsidR="000263E2" w:rsidRDefault="00341B7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8658C28" wp14:editId="5655EE49">
              <wp:simplePos x="0" y="0"/>
              <wp:positionH relativeFrom="column">
                <wp:posOffset>-704187</wp:posOffset>
              </wp:positionH>
              <wp:positionV relativeFrom="paragraph">
                <wp:posOffset>-449249</wp:posOffset>
              </wp:positionV>
              <wp:extent cx="7544435" cy="10672445"/>
              <wp:effectExtent l="0" t="0" r="0" b="0"/>
              <wp:wrapNone/>
              <wp:docPr id="1640525619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398594928" name="مستطيل 1"/>
                      <wps:cNvSpPr/>
                      <wps:spPr>
                        <a:xfrm>
                          <a:off x="3689405" y="79513"/>
                          <a:ext cx="1049572" cy="8428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5DF0182" id="مجموعة 2" o:spid="_x0000_s1026" style="position:absolute;margin-left:-55.45pt;margin-top:-35.3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EBLAAAAAEAAThCSU0EJgAAAAAADgAAAAAAAAAAAAA/gAAAOEJJTQPyAAAAAAAK&#10;AAD///////8AADhCSU0EDQAAAAAABAAAAFo4QklNBBkAAAAAAAQAAAAeOEJJTQPzAAAAAAAJAAAA&#10;AAAAAAABADhCSU0nEAAAAAAACgABAAAAAAAAAAE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AAAAAAAACAFk4QklNBAIAAAAAAP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DbQAAAAAUmdodGxvbmcAAAmw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Dw/eHBhY2tldCBlbmQ9InciPz7/4gxYSUND&#10;X1BST0ZJTEUAAQEAAAxITGlubwIQAABtbnRyUkdCIFhZWiAHzgACAAkABgAxAABhY3NwTVNGVAAA&#10;AABJRUMgc1JHQgAAAAAAAAAAAAAAAQ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PPk+ZdP7gAAAAAAAAAAAAAAAAAAAAAAAAAAAAAAAAAAAAAAAAAAAAA&#10;AAAAAAAAAAAAAAAAAAAAAAAAAAAAAAAAAAAAAAAAAAAAAAAAAAAAAAAAAAAAAAAAAAAAAAAAAAAA&#10;AAAAAAAAAAAPeGqgAAAAAAAAAAAAAAAAAABNVwZONPkubfgL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TjT5T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Tjz5PmX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z5PmXT+4AAAAAAAAAAAAAAAAA&#10;AAAAAAAAAAAAAAAAAAAAAAAAAAAAAAAAAAAAAAAAAAAAAAAAAAAAAAAAAAAAAAAAAAAAAAAAAAAA&#10;AAAAAAAAAAAAAAAAAAAAAAAAAAAAAAAAAAAAAAAD3hqoAAAAAAAAAAAAAAAAAAATVcGU40+U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ddP2AAAAAAAAAAAAAAAAAAAAA&#10;AAAAAAAAAAAAAAAAAAAAAAAAAAAAAAAAAAAAAAAAAAAAAAAAAAAAAAAAAAAAAAAAAAAAAAAAAAAA&#10;AAAAAAAAAAAAAAAAAAAAAAAAAAAAAAAAAAAA94aqAAAAAAAAAAAAAAAAAAAE1XBlONPk+dfgG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tP7i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bdP7gAAAAAAAAAAAAAAAAAAAAAAAAAAAAAAAAAAAAAAAAAAAAAA&#10;AAAAAAAAAAAAAAAAAAAAAAAAAAAAAAAAAAAAAAAAAAAAAAAAAAAAAAAAAAAAAAAAAAAAAAAAAAAA&#10;AAAAAAAAAAPeGqgAAAAAAAAAAAAAAAAAABNVwZOPPk+bdP2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TjT5T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T5Pm3T+4AAA&#10;AAAAAAAAAAAAAAAAAAAAAAAAAAAAAAAAAAAAAAAAAAAAAAAAAAAAAAAAAAAAAAAAAAAAAAAAAAAA&#10;AAAAAAAAAAAAAAAAAAAAAAAAAAAAAAAAAAAAAAAAAAAAAAAAAAAAAD3hqoAAAAAAAAAAAAAAAAAA&#10;ATVcGU40+U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k48+T5l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xsrxp8nzbp/cAAAAAAAAAA&#10;AAAAAAAAAAAAAAAAAAAAAAAAAAAAAAAAAAAAAAAAAAAAAAAAAAAAAAAAAAAAAAAAAAAAAAAAAAAA&#10;AAAAAAAAAAAAAAAAAAAAAAAAAAAAAAAAAAAAAAAAAAAAAAB7w1UAAAAAAAAAAAAAAAAAAAJquDJx&#10;58nzL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efJ8y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PPk+bdP2AAAAAAAAAAAAAAAAAAAAAAAAAAAAAAAAAAAAAAAAAAA&#10;AAAAAAAAAAAAAAAAAAAAAAAAAAAAAAAAAAAAAAAAAAAAAAAAAAAAAAAAAAAAAAAAAAAAAAAAAAAA&#10;AAAAAAAAAAAAAA94aqAAAAAAAAAAAAAAAAAAAE1XBlONPlOddP2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8bK8afJ81p/cQAAAAAAAAA&#10;AAAAAAAAAAAAAAAAAAAAAAAAAAAAAAAAAAAAAAAAAAAAAAAAAAAAAAAAAAAAAAAAAAAAAAAAAAAA&#10;AAAAAAAAAAAAAAAAAAAAAAAAAAAAAAAAAAAAAAAAAAAAAAB7w1UAAAAAAAAAAAAAAAAAAAJquDJx&#10;58nzbp+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q4MnGnyf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k48+T5l0/uAAAAAAAAAAAAAAAAAAAAAAAAAAAAAAAAA&#10;AAAAAAAAAAAAAAAAAAAAAAAAAAAAAAAAAAAAAAAAAAAAAAAAAAAAAAAAAAAAAAAAAAAAAAAAAAAA&#10;AAAAAAAAAAAAAAAAAAAAAAAA94aqAAAAAAAAAAAAAAAAAAAE1XBk40+S5t+A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8+T5l0/uAAAAAAAAAAAAAAAAAAAAAAAAAAAAAAAAAAAAAAAAAAAAAAAAAAAAAAA&#10;AAAAAAAAAAAAAAAAAAAAAAAAAAAAAAAAAAAAAAAAAAAAAAAAAAAAAAAAAAAAAAAAAAAAAAAAAAAA&#10;AA94aqAAAAAAAAAAAAAAAAAAAE1XBlONPlO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PPk+ZdP7gAAAA&#10;AAAAAAAAAAAAAAAAAAAAAAAAAAAAAAAAAAAAAAAAAAAAAAAAAAAAAAAAAAAAAAAAAAAAAAAAAAAA&#10;AAAAAAAAAAAAAAAAAAAAAAAAAAAAAAAAAAAAAAAAAAAAAAAAAAAAPeGqgAAAAAAAAAAAAAAAAAAB&#10;NVwZTjT5Tm3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U40+U5t0/uAAAAAAAAAAAA&#10;AAAAAAAAAAAAAAAAAAAAAAAAAAAAAAAAAAAAAAAAAAAAAAAAAAAAAAAAAAAAAAAAAAAAAAAAAAAA&#10;AAAAAAAAAAAAAAAAAAAAAAAAAAAAAAAAAAAAAAAAAAAAA94aqAAAAAAAAAAAAAAAAAAAE1XBlONP&#10;lOa0/uI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t0/uAAAAAAAAAAAAAAAAAAAAAAAAAAAAAAAAAA&#10;AAAAAAAAAAAAAAAAAAAAAAAAAAAAAAAAAAAAAAAAAAAAAAAAAAAAAAAAAAAAAAAAAAAAAAAAAAAA&#10;AAAAAAAAAAAAAAAAAAAAAAA94aqAAAAAAAAAAAAAAAAAAAE1XBk48+T5t0/Y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NPk+bdP7gAAAAAAAAAAAAAAAAAAAAAAAAAAAAAAAAAAAAAAAAAAAAAAAAAAAAAAAAAAAAAAAAAA&#10;AAAAAAAAAAAAAAAAAAAAAAAAAAAAAAAAAAAAAAAAAAAAAAAAAAAAAAAAAAAAAAAAAAPeGqgAAAAA&#10;AAAAAAAAAAAAABNVwZTjT5T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TjT5Pm3T+4AAAAAAAAAAAA&#10;AAAAAAAAAAAAAAAAAAAAAAAAAAAAAAAAAAAAAAAAAAAAAAAAAAAAAAAAAAAAAAAAAAAAAAAAAAAA&#10;AAAAAAAAAAAAAAAAAAAAAAAAAAAAAAAAAAAAAAAAAAAAD3hqoAAAAAAAAAAAAAAAAAAATVcGTjz5&#10;PmX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fGyvGnyfNu&#10;n9wAAAAAAAAAAAAAAAAAAAAAAAAAAAAAAAAAAAAAAAAAAAAAAAAAAAAAAAAAAAAAAAAAAAAAAAAA&#10;AAAAAAAAAAAAAAAAAAAAAAAAAAAAAAAAAAAAAAAAAAAAAAAAAAAAAAAAAAAHvDVQAAAAAAAAAAAA&#10;AAAAAAAmq4MnHnyfM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pxp8pzbp/cA&#10;AAAAAAAAAAAAAAAAAAAAAAAAAAAAAAAAAAAAAAAAAAAAAAAAAAAAAAAAAAAAAAAAAAAAAAAAAAAA&#10;AAAAAAAAAAAAAAAAAAAAAAAAAAAAAAAAAAAAAAAAAAAAAAAAAAAAAAAB7w1UAAAAAAAAAAAAAAAA&#10;AAAJquDJxp8n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quDJxp8nzbp/cAAAAA&#10;AAAAAAAAAAAAAAAAAAAAAAAAAAAAAAAAAAAAAAAAAAAAAAAAAAAAAAAAAAAAAAAAAAAAAAAAAAAA&#10;AAAAAAAAAAAAAAAAAAAAAAAAAAAAAAAAAAAAAAAAAAAAAAAAAAAB7w1UAAAAAAAAAAAAAAAAAAAJ&#10;quDJx58nzL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vjZX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U40+U5t0/u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xsrxp8nzW&#10;n9xAAAAAAAAAAAAAAAAAAAAAAAAAAAAAAAAAAAAAAAAAAAAAAAAAAAAAAAAAAAAAAAAAAAAAAAAA&#10;AAAAAAAAAAAAAAAAAAAAAAAAAAAAAAAAAAAAAAAAAAAAAAAAAAAAAAAAAAAHvDVQAAAAAAAAAAAA&#10;AAAAAAAmq4MnHnyfNun7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866fsAAAAAA&#10;AAAAAAAAAAAAAAAAAAAAAAAAAAAAAAAAAAAAAAAAAAAAAAAAAAAAAAAAAAAAAAAAAAAAAAAAAAAA&#10;AAAAAAAAAAAAAAAAAAAAAAAAAAAAAAAAAAAAAAAAAAAAAAAAAAB7w1UAAAAAAAAAAAAAAAAAAAJq&#10;vjZX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lONPlO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U40+U5t0/u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8+T5l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TjT5Tm3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wZTjT5PnX4B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TjT5Tm3T+&#10;4AAAAAAAAAAAAAAAAAAAAAAAAAAAAAAAAAAAAAAAAAAAAAAAAAAAAAAAAAAAAAAAAAAAAAAAAAAA&#10;AAAAAAAAAAAAAAAAAAAAAAAAAAAAAAAAAAAAAAAAAAAAAAAAAAAAAAAAAD3hqoAAAAAAAAAAAAAA&#10;AAAAATVcGU40+U5rT+4g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3T9gAAA&#10;AAAAAAAAAAAAAAAAAAAAAAAAAAAAAAAAAAAAAAAAAAAAAAAAAAAAAAAAAAAAAAAAAAAAAAAAAAAA&#10;AAAAAAAAAAAAAAAAAAAAAAAAAAAAAAAAAAAAAAAAAAAAAAAAAAAAAPeGqgAAAAAAAAAAAAAAAAAA&#10;BNVwZONPk+b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NPk+b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TjT5Pm3T+4AAAAAAAAAAAAAAAAAAAAAAAAAAAAAAAAAAAAAAAAAAAAAAA&#10;AAAAAAAAAAAAAAAAAAAAAAAAAAAAAAAAAAAAAAAAAAAAAAAAAAAAAAAAAAAAAAAAAAAAAAAAAAAA&#10;AAAAAAAAAD3hqoAAAAAAAAAAAAAAAAAAATTcL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8&#10;+T5l0/uAAAAAAAAAAAAAAAAAAAAAAAAAAAAAAAAAAAAAAAAAAAAAAAAAAAAAAAAAAAAAAAAAAAAA&#10;AAAAAAAAAAAAAAAAAAAAAAAAAAAAAAAAAAAAAAAAAAAAAAAAAAAAAAAAAAAAAAAA94aqAAAAAAAA&#10;AAAAAAAAAAAE1XBlONPlO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U40+U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0+T5t0/uAAAAAAAAAAAAAAAAAAAAAAAAAAAAAAAAAAAAAAAAAAAAAAAAAAAAAA&#10;AAAAAAAAAAAAAAAAAAAAAAAAAAAAAAAAAAAAAAAAAAAAAAAAAAAAAAAAAAAAAAAAAAAAAAAAAAAA&#10;AAA94aqAAAAAAAAAAAAAAAAAAAE1XBlONPlO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ONPk+bdP7&#10;gAAAAAAAAAAAAAAAAAAAAAAAAAAAAAAAAAAAAAAAAAAAAAAAAAAAAAAAAAAAAAAAAAAAAAAAAAAA&#10;AAAAAAAAAAAAAAAAAAAAAAAAAAAAAAAAAAAAAAAAAAAAAAAAAAAAAAAAAPeGqgAAAAAAAAAAAAAA&#10;AAAABNVwZOPPk+Z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8bK8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K5XK5XK5XK5XJ2TMmbj8fek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">
                <v:imagedata r:id="rId2" o:title=""/>
              </v:shape>
              <v:rect id="مستطيل 1" o:spid="_x0000_s1028" style="position:absolute;left:36894;top:795;width:10495;height:8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454F2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21A2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502F"/>
    <w:rsid w:val="00EC08C5"/>
    <w:rsid w:val="00ED020D"/>
    <w:rsid w:val="00ED08E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A04B08"/>
    <w:rsid w:val="00A04C52"/>
    <w:rsid w:val="00A07CBB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E98138-B387-4F2E-84C7-753719D6E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8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ajar  Abalkhail</cp:lastModifiedBy>
  <cp:revision>2</cp:revision>
  <cp:lastPrinted>2023-05-25T10:57:00Z</cp:lastPrinted>
  <dcterms:created xsi:type="dcterms:W3CDTF">2023-08-14T11:13:00Z</dcterms:created>
  <dcterms:modified xsi:type="dcterms:W3CDTF">2023-08-14T11:13:00Z</dcterms:modified>
  <cp:contentStatus/>
</cp:coreProperties>
</file>